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c0e0880d13ac30834e8740a3600ade6f457aa0c"/>
    <w:p>
      <w:pPr>
        <w:pStyle w:val="Heading1"/>
      </w:pPr>
      <w:r>
        <w:t xml:space="preserve">Cover Letter for Marketing Manager Position</w:t>
      </w:r>
    </w:p>
    <w:p>
      <w:pPr>
        <w:pStyle w:val="FirstParagraph"/>
      </w:pPr>
      <w:r>
        <w:t xml:space="preserve">Dear [Hiring Manager's Name],</w:t>
      </w:r>
    </w:p>
    <w:p>
      <w:pPr>
        <w:pStyle w:val="BodyText"/>
      </w:pPr>
      <w:r>
        <w:t xml:space="preserve">I am writing to express my interest in the Marketing Manager position at your esteemed organization in Germany, specifically within the dynamic business hub of Frankfurt. As a seasoned marketing professional with a proven track record of driving brand growth and market expansion, I am eager to contribute my expertise to your team. Frankfurt, as one of Europe’s leading financial and commercial centers, offers a unique opportunity to leverage innovative marketing strategies in a globally connected environment. I am confident that my background in developing data-driven campaigns, fostering cross-cultural collaboration, and delivering measurable results aligns seamlessly with the goals of your company.</w:t>
      </w:r>
    </w:p>
    <w:p>
      <w:pPr>
        <w:pStyle w:val="BodyText"/>
      </w:pPr>
      <w:r>
        <w:t xml:space="preserve">With over [X years] of experience in marketing across diverse industries, including [specific sectors such as finance, technology, or consumer goods], I have honed my ability to craft compelling narratives that resonate with target audiences. My career has been defined by a commitment to excellence and a deep understanding of the German market’s nuances. In Germany, where precision and efficiency are paramount in business operations, I have consistently delivered campaigns that not only meet but exceed expectations. Whether it is launching new products, enhancing brand visibility, or optimizing digital presence, I thrive in environments that demand strategic thinking and adaptability.</w:t>
      </w:r>
    </w:p>
    <w:p>
      <w:pPr>
        <w:pStyle w:val="BodyText"/>
      </w:pPr>
      <w:r>
        <w:t xml:space="preserve">Frankfurt’s status as a global financial center presents an exciting challenge for marketers. The city’s blend of tradition and innovation creates a fertile ground for creative strategies. For instance, my previous role at [Previous Company Name] involved developing a multi-channel marketing campaign to position the company as a leader in sustainable finance. By integrating digital tools with traditional media, we achieved a 30% increase in customer engagement and expanded our market share by 15% within six months. This experience underscores my ability to navigate complex markets and deliver results that align with both business objectives and cultural expectations.</w:t>
      </w:r>
    </w:p>
    <w:p>
      <w:pPr>
        <w:pStyle w:val="BodyText"/>
      </w:pPr>
      <w:r>
        <w:t xml:space="preserve">One of the key strengths I bring to the table is my expertise in digital marketing, particularly in leveraging data analytics to refine strategies. In Germany, where consumers are highly tech-savvy, this skill is critical. My proficiency in SEO, social media management, and CRM systems has allowed me to create campaigns that not only generate leads but also foster long-term customer relationships. For example, at [Previous Company Name], I led a rebranding initiative that utilized targeted social media ads and content marketing to position the brand as a thought leader in its industry. This effort resulted in a 40% increase in website traffic and a significant rise in qualified sales inquiries.</w:t>
      </w:r>
    </w:p>
    <w:p>
      <w:pPr>
        <w:pStyle w:val="BodyText"/>
      </w:pPr>
      <w:r>
        <w:t xml:space="preserve">Moreover, my experience working with international teams has equipped me with the cultural sensitivity required to succeed in Germany’s multicultural business environment. I understand the importance of building trust through transparency and reliability, values that are deeply ingrained in German corporate culture. In my role as a Marketing Manager at [Previous Company Name], I collaborated with stakeholders across Europe, ensuring that all campaigns adhered to local regulations while maintaining a cohesive global brand identity. This experience has taught me the importance of balancing consistency with localization—a skill that is particularly valuable in Frankfurt’s competitive market.</w:t>
      </w:r>
    </w:p>
    <w:p>
      <w:pPr>
        <w:pStyle w:val="BodyText"/>
      </w:pPr>
      <w:r>
        <w:t xml:space="preserve">Frankfurt’s unique position as a gateway between Europe and the rest of the world also makes it an ideal location for innovative marketing strategies. I have always been fascinated by how companies in this city leverage their strategic advantages to reach global audiences. Whether through partnerships with international organizations or participation in industry events such as Frankfurter Buchmesse or CeBIT, I am well-versed in the opportunities available to marketers in this region. My ability to identify and capitalize on these opportunities would enable me to contribute effectively to your company’s growth.</w:t>
      </w:r>
    </w:p>
    <w:p>
      <w:pPr>
        <w:pStyle w:val="BodyText"/>
      </w:pPr>
      <w:r>
        <w:t xml:space="preserve">In addition to my technical skills, I bring a collaborative approach that fosters team synergy and creativity. I believe that successful marketing is a team effort, and I have consistently worked closely with cross-functional teams—including sales, product development, and customer service—to ensure alignment with business goals. For instance, in my previous role, I initiated monthly brainstorming sessions to gather insights from different departments, which led to the creation of more customer-centric campaigns. This approach not only improved campaign performance but also strengthened internal communication and morale.</w:t>
      </w:r>
    </w:p>
    <w:p>
      <w:pPr>
        <w:pStyle w:val="BodyText"/>
      </w:pPr>
      <w:r>
        <w:t xml:space="preserve">As a Marketing Manager in Germany Frankfurt, I am particularly drawn to your company’s commitment to [specific value or mission mentioned in the job posting, e.g., innovation, sustainability, or customer-centric solutions]. I am eager to bring my passion for marketing and my dedication to excellence to your organization. My goal is not only to meet the expectations of this role but also to exceed them by driving measurable growth and fostering a culture of continuous improvement.</w:t>
      </w:r>
    </w:p>
    <w:p>
      <w:pPr>
        <w:pStyle w:val="BodyText"/>
      </w:pPr>
      <w:r>
        <w:t xml:space="preserve">Thank you for considering my application. I would welcome the opportunity to discuss how my skills, experience, and vision align with your company’s needs. Please feel free to contact me at [your phone number] or [your email address] at your earliest convenience. I look forward to the possibility of contributing to your team’s success in Germany Frankfur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Germany Frankfurt</dc:title>
  <dc:creator/>
  <cp:keywords/>
  <dcterms:created xsi:type="dcterms:W3CDTF">2026-07-24T11:49:40Z</dcterms:created>
  <dcterms:modified xsi:type="dcterms:W3CDTF">2026-07-24T11:49:40Z</dcterms:modified>
</cp:coreProperties>
</file>

<file path=docProps/custom.xml><?xml version="1.0" encoding="utf-8"?>
<Properties xmlns="http://schemas.openxmlformats.org/officeDocument/2006/custom-properties" xmlns:vt="http://schemas.openxmlformats.org/officeDocument/2006/docPropsVTypes"/>
</file>